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6323F" w14:textId="5B53EF06" w:rsidR="00C76C38" w:rsidRPr="00C76C38" w:rsidRDefault="00C76C38" w:rsidP="00CF79B5">
      <w:r>
        <w:t xml:space="preserve">10/18/2023 - These notes cover the Introduction I through V. </w:t>
      </w:r>
    </w:p>
    <w:p w14:paraId="3953CBEE" w14:textId="77777777" w:rsidR="00C76C38" w:rsidRDefault="00C76C38" w:rsidP="00CF79B5">
      <w:pPr>
        <w:rPr>
          <w:b/>
          <w:bCs/>
          <w:u w:val="single"/>
        </w:rPr>
      </w:pPr>
    </w:p>
    <w:p w14:paraId="5B35ABAB" w14:textId="48427A1F" w:rsidR="00647091" w:rsidRPr="002A7E13" w:rsidRDefault="00647091" w:rsidP="00CF79B5">
      <w:pPr>
        <w:rPr>
          <w:b/>
          <w:bCs/>
          <w:u w:val="single"/>
        </w:rPr>
      </w:pPr>
      <w:r w:rsidRPr="002A7E13">
        <w:rPr>
          <w:b/>
          <w:bCs/>
          <w:u w:val="single"/>
        </w:rPr>
        <w:t>The Interview Process</w:t>
      </w:r>
    </w:p>
    <w:p w14:paraId="06533B44" w14:textId="152C25AB" w:rsidR="00E665C9" w:rsidRDefault="00EE21AC" w:rsidP="00CF79B5">
      <w:r>
        <w:t>Right o</w:t>
      </w:r>
      <w:r w:rsidR="00361FF9">
        <w:t>f</w:t>
      </w:r>
      <w:r>
        <w:t>f the back</w:t>
      </w:r>
      <w:r w:rsidR="00361FF9">
        <w:t>,</w:t>
      </w:r>
      <w:r>
        <w:t xml:space="preserve"> the book dives into why </w:t>
      </w:r>
      <w:r w:rsidR="00206875">
        <w:t>it is important to understand the interview process</w:t>
      </w:r>
      <w:r w:rsidR="009F2591">
        <w:t xml:space="preserve">. </w:t>
      </w:r>
      <w:r w:rsidR="00361FF9">
        <w:t>The interviewer is trying to gauge</w:t>
      </w:r>
      <w:r w:rsidR="00854BFC">
        <w:t>, among other things,</w:t>
      </w:r>
      <w:r w:rsidR="00B073DD">
        <w:t xml:space="preserve"> Analytical skills</w:t>
      </w:r>
      <w:r w:rsidR="00361FF9">
        <w:t>,</w:t>
      </w:r>
      <w:r w:rsidR="00B073DD">
        <w:t xml:space="preserve"> </w:t>
      </w:r>
      <w:r w:rsidR="00D03786">
        <w:t xml:space="preserve">and by </w:t>
      </w:r>
      <w:r w:rsidR="00E665C9">
        <w:t>going through a coding challenge</w:t>
      </w:r>
      <w:r w:rsidR="00BF55EF">
        <w:t>,</w:t>
      </w:r>
      <w:r w:rsidR="00E665C9">
        <w:t xml:space="preserve"> they answer some questions such as: </w:t>
      </w:r>
    </w:p>
    <w:p w14:paraId="50763607" w14:textId="77777777" w:rsidR="00E665C9" w:rsidRDefault="00361FF9" w:rsidP="00BF55EF">
      <w:pPr>
        <w:pStyle w:val="ListParagraph"/>
        <w:numPr>
          <w:ilvl w:val="0"/>
          <w:numId w:val="3"/>
        </w:numPr>
      </w:pPr>
      <w:r>
        <w:t>D</w:t>
      </w:r>
      <w:r w:rsidR="00B073DD">
        <w:t xml:space="preserve">id you need much help solving the problem? </w:t>
      </w:r>
    </w:p>
    <w:p w14:paraId="3F3D7A7B" w14:textId="77777777" w:rsidR="00BF55EF" w:rsidRDefault="00B073DD" w:rsidP="00BF55EF">
      <w:pPr>
        <w:pStyle w:val="ListParagraph"/>
        <w:numPr>
          <w:ilvl w:val="0"/>
          <w:numId w:val="3"/>
        </w:numPr>
      </w:pPr>
      <w:r>
        <w:t xml:space="preserve">How optimal was </w:t>
      </w:r>
      <w:r w:rsidR="00361FF9">
        <w:t>your</w:t>
      </w:r>
      <w:r>
        <w:t xml:space="preserve"> solution? </w:t>
      </w:r>
    </w:p>
    <w:p w14:paraId="2737BE60" w14:textId="77777777" w:rsidR="00BF55EF" w:rsidRDefault="00F2031C" w:rsidP="00BF55EF">
      <w:pPr>
        <w:pStyle w:val="ListParagraph"/>
        <w:numPr>
          <w:ilvl w:val="0"/>
          <w:numId w:val="3"/>
        </w:numPr>
      </w:pPr>
      <w:r>
        <w:t>How long did it take you to arrive at a solution</w:t>
      </w:r>
      <w:r w:rsidR="00361FF9">
        <w:t>?</w:t>
      </w:r>
      <w:r>
        <w:t xml:space="preserve"> </w:t>
      </w:r>
    </w:p>
    <w:p w14:paraId="05FC123E" w14:textId="3490847F" w:rsidR="00BC1506" w:rsidRDefault="0095255D" w:rsidP="00BF55EF">
      <w:pPr>
        <w:pStyle w:val="ListParagraph"/>
        <w:numPr>
          <w:ilvl w:val="0"/>
          <w:numId w:val="3"/>
        </w:numPr>
      </w:pPr>
      <w:r>
        <w:t xml:space="preserve">Were you able to think </w:t>
      </w:r>
      <w:r w:rsidR="006F1BC6">
        <w:t>through the problem well and think through the tradeoffs of different decisions?</w:t>
      </w:r>
    </w:p>
    <w:p w14:paraId="7340C1A2" w14:textId="663A613C" w:rsidR="00FD3987" w:rsidRDefault="00FD3987" w:rsidP="00CF79B5">
      <w:r>
        <w:t xml:space="preserve">Even though most companies don’t handle </w:t>
      </w:r>
      <w:r w:rsidR="00E63784">
        <w:t xml:space="preserve">data structures such as binary search trees </w:t>
      </w:r>
      <w:r w:rsidR="00E4085D">
        <w:t xml:space="preserve">daily, it doesn’t mean problem-solving skills are not valuable. </w:t>
      </w:r>
      <w:r w:rsidR="00854BFC">
        <w:t>For</w:t>
      </w:r>
      <w:r w:rsidR="003C6E67">
        <w:t xml:space="preserve"> example</w:t>
      </w:r>
      <w:r w:rsidR="00A2626F">
        <w:t>,</w:t>
      </w:r>
      <w:r w:rsidR="003C6E67">
        <w:t xml:space="preserve"> I am working on a recursive function in React to iterate through a JSON configuration </w:t>
      </w:r>
      <w:r w:rsidR="00D948DF">
        <w:t>to</w:t>
      </w:r>
      <w:r w:rsidR="003C6E67">
        <w:t xml:space="preserve"> </w:t>
      </w:r>
      <w:r w:rsidR="00D948DF">
        <w:t>create components dynamically</w:t>
      </w:r>
      <w:r w:rsidR="003C6E67">
        <w:t xml:space="preserve">. </w:t>
      </w:r>
    </w:p>
    <w:p w14:paraId="0872CB58" w14:textId="77777777" w:rsidR="002A7E13" w:rsidRDefault="00C1235B" w:rsidP="00CF79B5">
      <w:r>
        <w:t>Sometimes</w:t>
      </w:r>
      <w:r w:rsidR="001B5481">
        <w:t>,</w:t>
      </w:r>
      <w:r>
        <w:t xml:space="preserve"> interviewers use some whiteboard</w:t>
      </w:r>
      <w:r w:rsidR="001B5481">
        <w:t>,</w:t>
      </w:r>
      <w:r>
        <w:t xml:space="preserve"> whether in person or virtual, a</w:t>
      </w:r>
      <w:r w:rsidR="001B5481">
        <w:t>llowing</w:t>
      </w:r>
      <w:r>
        <w:t xml:space="preserve"> them to </w:t>
      </w:r>
      <w:r w:rsidR="001B5481">
        <w:t xml:space="preserve">watch a person talk through the problem as they draw it out. </w:t>
      </w:r>
      <w:r w:rsidR="00AC6F57">
        <w:t>The</w:t>
      </w:r>
      <w:r w:rsidR="00732A8F">
        <w:t xml:space="preserve"> first presentation I gave touched on this in the s</w:t>
      </w:r>
      <w:r w:rsidR="00AC6F57">
        <w:t>ens</w:t>
      </w:r>
      <w:r w:rsidR="00732A8F">
        <w:t xml:space="preserve">e that it’s </w:t>
      </w:r>
      <w:r w:rsidR="00AC6F57">
        <w:t xml:space="preserve">a </w:t>
      </w:r>
      <w:r w:rsidR="00732A8F">
        <w:t xml:space="preserve">great idea to </w:t>
      </w:r>
      <w:r w:rsidR="00AC6F57">
        <w:t>spea</w:t>
      </w:r>
      <w:r w:rsidR="00732A8F">
        <w:t xml:space="preserve">k out loud </w:t>
      </w:r>
      <w:r w:rsidR="0093796D">
        <w:t>while going over completing a problem</w:t>
      </w:r>
      <w:r w:rsidR="00AC6F57">
        <w:t>-</w:t>
      </w:r>
      <w:r w:rsidR="0093796D">
        <w:t>solving question.</w:t>
      </w:r>
    </w:p>
    <w:p w14:paraId="204F1713" w14:textId="77777777" w:rsidR="002A7E13" w:rsidRDefault="002A7E13" w:rsidP="00CF79B5"/>
    <w:p w14:paraId="7A6AEC9E" w14:textId="0262540F" w:rsidR="00BE7449" w:rsidRDefault="002A7E13" w:rsidP="00CF79B5">
      <w:pPr>
        <w:rPr>
          <w:b/>
          <w:bCs/>
          <w:u w:val="single"/>
        </w:rPr>
      </w:pPr>
      <w:r w:rsidRPr="002A7E13">
        <w:rPr>
          <w:b/>
          <w:bCs/>
          <w:u w:val="single"/>
        </w:rPr>
        <w:t>Behind the Scenes</w:t>
      </w:r>
      <w:r w:rsidR="0093796D" w:rsidRPr="002A7E13">
        <w:rPr>
          <w:b/>
          <w:bCs/>
          <w:u w:val="single"/>
        </w:rPr>
        <w:t xml:space="preserve"> </w:t>
      </w:r>
    </w:p>
    <w:p w14:paraId="492FC5E1" w14:textId="75B5D758" w:rsidR="002A7E13" w:rsidRDefault="00934325" w:rsidP="00CF79B5">
      <w:r>
        <w:t>The beginning of this chapter</w:t>
      </w:r>
      <w:r w:rsidR="00F84DF7">
        <w:t xml:space="preserve"> goes over what to expect </w:t>
      </w:r>
      <w:r w:rsidR="00A22175">
        <w:t xml:space="preserve">when </w:t>
      </w:r>
      <w:r w:rsidR="00F84DF7">
        <w:t xml:space="preserve">getting started with </w:t>
      </w:r>
      <w:r>
        <w:t xml:space="preserve">a “screening” process. </w:t>
      </w:r>
      <w:r w:rsidR="00EB048F">
        <w:t>I recently went through a couple of interviews, whic</w:t>
      </w:r>
      <w:r w:rsidR="00A22175">
        <w:t xml:space="preserve">h </w:t>
      </w:r>
      <w:r w:rsidR="00EB048F">
        <w:t>began</w:t>
      </w:r>
      <w:r w:rsidR="00A22175">
        <w:t xml:space="preserve"> with an HR person. </w:t>
      </w:r>
      <w:r w:rsidR="00EB048F">
        <w:t xml:space="preserve">After some pleasantries, they both asked several technical questions that, in my opinion, </w:t>
      </w:r>
      <w:r w:rsidR="00AB686A">
        <w:t xml:space="preserve">you should have some knowledge of whether you are new or not. </w:t>
      </w:r>
      <w:r w:rsidR="00E658AD">
        <w:t>For example, in both interviews, some questions were asked about Java</w:t>
      </w:r>
      <w:r w:rsidR="001D796E">
        <w:t>S</w:t>
      </w:r>
      <w:r w:rsidR="00E658AD">
        <w:t>cript,</w:t>
      </w:r>
      <w:r w:rsidR="008D38DA">
        <w:t xml:space="preserve"> </w:t>
      </w:r>
      <w:r w:rsidR="00F12306">
        <w:t xml:space="preserve">such as explaining the difference between var, let, and const. </w:t>
      </w:r>
    </w:p>
    <w:p w14:paraId="537B8C90" w14:textId="6FC2E475" w:rsidR="00F12306" w:rsidRDefault="00F12306" w:rsidP="00CF79B5">
      <w:r>
        <w:t xml:space="preserve">The rest of this chapter goes over some things to expect </w:t>
      </w:r>
      <w:r w:rsidR="006048BE">
        <w:t xml:space="preserve">while </w:t>
      </w:r>
      <w:r w:rsidR="00545901">
        <w:t>going through an interview with a major tech company like Google or Facebook.</w:t>
      </w:r>
      <w:r w:rsidR="000A5525">
        <w:t xml:space="preserve"> There is not much difference between the two</w:t>
      </w:r>
      <w:r w:rsidR="0087317B">
        <w:t>,</w:t>
      </w:r>
      <w:r w:rsidR="000A5525">
        <w:t xml:space="preserve"> ex</w:t>
      </w:r>
      <w:r w:rsidR="0087317B">
        <w:t>cept</w:t>
      </w:r>
      <w:r w:rsidR="000A5525">
        <w:t xml:space="preserve"> the </w:t>
      </w:r>
      <w:r w:rsidR="009E147F">
        <w:t>interview at other companies may be a little easier. Again</w:t>
      </w:r>
      <w:r w:rsidR="0087317B">
        <w:t>,</w:t>
      </w:r>
      <w:r w:rsidR="009E147F">
        <w:t xml:space="preserve"> the interviewer wants a way to see how you tackle a problem. </w:t>
      </w:r>
    </w:p>
    <w:p w14:paraId="37D1AB3A" w14:textId="77777777" w:rsidR="006048BE" w:rsidRDefault="006048BE" w:rsidP="00CF79B5"/>
    <w:p w14:paraId="59ECAF57" w14:textId="008AFA96" w:rsidR="006048BE" w:rsidRDefault="00AF2BDA" w:rsidP="00CF79B5">
      <w:pPr>
        <w:rPr>
          <w:b/>
          <w:bCs/>
          <w:u w:val="single"/>
        </w:rPr>
      </w:pPr>
      <w:r w:rsidRPr="00AF2BDA">
        <w:rPr>
          <w:b/>
          <w:bCs/>
          <w:u w:val="single"/>
        </w:rPr>
        <w:t>Special Situations</w:t>
      </w:r>
    </w:p>
    <w:p w14:paraId="4C030762" w14:textId="1D294A3E" w:rsidR="006E7D73" w:rsidRDefault="00937132" w:rsidP="00CF79B5">
      <w:r>
        <w:t xml:space="preserve">The first </w:t>
      </w:r>
      <w:r w:rsidR="00866E1B">
        <w:t xml:space="preserve">topic in this chapter </w:t>
      </w:r>
      <w:r w:rsidR="009D4330">
        <w:t>is</w:t>
      </w:r>
      <w:r w:rsidR="00866E1B">
        <w:t xml:space="preserve"> </w:t>
      </w:r>
      <w:r w:rsidR="005A009F">
        <w:t>what the process will be like for “Experienced Candidates</w:t>
      </w:r>
      <w:r w:rsidR="009D4330">
        <w:t>.”</w:t>
      </w:r>
      <w:r w:rsidR="005A009F">
        <w:t xml:space="preserve"> I have to say that </w:t>
      </w:r>
      <w:r w:rsidR="0059680C">
        <w:t xml:space="preserve">after </w:t>
      </w:r>
      <w:r w:rsidR="005A009F">
        <w:t xml:space="preserve">recently going through </w:t>
      </w:r>
      <w:r w:rsidR="0059680C">
        <w:t>a couple of</w:t>
      </w:r>
      <w:r w:rsidR="005A009F">
        <w:t xml:space="preserve"> interviews</w:t>
      </w:r>
      <w:r w:rsidR="009D4330">
        <w:t>,</w:t>
      </w:r>
      <w:r w:rsidR="005A009F">
        <w:t xml:space="preserve"> </w:t>
      </w:r>
      <w:r w:rsidR="009D4330">
        <w:t xml:space="preserve">the book is right on the money. </w:t>
      </w:r>
      <w:r w:rsidR="00731E1B">
        <w:t>Whether you are experienced or not, make sure you can speak about project</w:t>
      </w:r>
      <w:r w:rsidR="00384FFC">
        <w:t>s</w:t>
      </w:r>
      <w:r w:rsidR="00731E1B">
        <w:t xml:space="preserve"> you have on your </w:t>
      </w:r>
      <w:proofErr w:type="gramStart"/>
      <w:r w:rsidR="00731E1B">
        <w:t>resume</w:t>
      </w:r>
      <w:proofErr w:type="gramEnd"/>
      <w:r w:rsidR="00731E1B">
        <w:t xml:space="preserve"> or</w:t>
      </w:r>
      <w:r w:rsidR="00384FFC">
        <w:t xml:space="preserve"> any projects</w:t>
      </w:r>
      <w:r w:rsidR="00731E1B">
        <w:t xml:space="preserve"> mentioned during the interview. </w:t>
      </w:r>
      <w:r w:rsidR="006E7D73">
        <w:t>You want to be able to answer questions like: “What was the hardest challenge you faced</w:t>
      </w:r>
      <w:r w:rsidR="003F293E">
        <w:t xml:space="preserve">?” </w:t>
      </w:r>
    </w:p>
    <w:p w14:paraId="4C8E4215" w14:textId="275EF520" w:rsidR="003C1917" w:rsidRDefault="003C1917" w:rsidP="00CF79B5">
      <w:r>
        <w:lastRenderedPageBreak/>
        <w:t xml:space="preserve">There is a slight cheat sheet here because some companies may also read this book to find ways to challenge their interviewees. </w:t>
      </w:r>
      <w:r w:rsidR="00E1466D">
        <w:t xml:space="preserve">This section gives us </w:t>
      </w:r>
      <w:proofErr w:type="gramStart"/>
      <w:r w:rsidR="00E1466D">
        <w:t>a</w:t>
      </w:r>
      <w:r w:rsidR="00260B7E">
        <w:t>n actu</w:t>
      </w:r>
      <w:r w:rsidR="00E1466D">
        <w:t>al</w:t>
      </w:r>
      <w:proofErr w:type="gramEnd"/>
      <w:r w:rsidR="00E1466D">
        <w:t xml:space="preserve"> behind</w:t>
      </w:r>
      <w:r w:rsidR="00260B7E">
        <w:t>-the-</w:t>
      </w:r>
      <w:r w:rsidR="00E1466D">
        <w:t xml:space="preserve">scenes preparation </w:t>
      </w:r>
      <w:r w:rsidR="00260B7E">
        <w:t>for</w:t>
      </w:r>
      <w:r w:rsidR="00E1466D">
        <w:t xml:space="preserve"> </w:t>
      </w:r>
      <w:r w:rsidR="00260B7E">
        <w:t>creating an interview</w:t>
      </w:r>
      <w:r w:rsidR="00243D36">
        <w:t xml:space="preserve"> and </w:t>
      </w:r>
      <w:r w:rsidR="0088318D">
        <w:t>a sense</w:t>
      </w:r>
      <w:r w:rsidR="00243D36">
        <w:t xml:space="preserve"> to tell if your interview is going well or not</w:t>
      </w:r>
      <w:r w:rsidR="00260B7E">
        <w:t xml:space="preserve">. </w:t>
      </w:r>
    </w:p>
    <w:p w14:paraId="1EF54FB1" w14:textId="77777777" w:rsidR="005014F5" w:rsidRDefault="005014F5" w:rsidP="00CF79B5">
      <w:pPr>
        <w:rPr>
          <w:b/>
          <w:bCs/>
          <w:u w:val="single"/>
        </w:rPr>
      </w:pPr>
    </w:p>
    <w:p w14:paraId="415B02BD" w14:textId="554E1ACA" w:rsidR="00440280" w:rsidRDefault="00440280" w:rsidP="00CF79B5">
      <w:pPr>
        <w:rPr>
          <w:b/>
          <w:bCs/>
          <w:u w:val="single"/>
        </w:rPr>
      </w:pPr>
    </w:p>
    <w:p w14:paraId="130A5F81" w14:textId="77777777" w:rsidR="00440280" w:rsidRDefault="00440280" w:rsidP="00CF79B5">
      <w:pPr>
        <w:rPr>
          <w:b/>
          <w:bCs/>
          <w:u w:val="single"/>
        </w:rPr>
      </w:pPr>
    </w:p>
    <w:p w14:paraId="3567C0EE" w14:textId="77777777" w:rsidR="00440280" w:rsidRDefault="00440280" w:rsidP="00CF79B5">
      <w:pPr>
        <w:rPr>
          <w:b/>
          <w:bCs/>
          <w:u w:val="single"/>
        </w:rPr>
      </w:pPr>
    </w:p>
    <w:p w14:paraId="7376DD78" w14:textId="0FFE9A07" w:rsidR="005014F5" w:rsidRDefault="005014F5" w:rsidP="00CF79B5">
      <w:pPr>
        <w:rPr>
          <w:b/>
          <w:bCs/>
          <w:u w:val="single"/>
        </w:rPr>
      </w:pPr>
      <w:r w:rsidRPr="005014F5">
        <w:rPr>
          <w:b/>
          <w:bCs/>
          <w:u w:val="single"/>
        </w:rPr>
        <w:t>Before the Interview</w:t>
      </w:r>
    </w:p>
    <w:p w14:paraId="2704D200" w14:textId="1C93E70B" w:rsidR="005014F5" w:rsidRDefault="00440280" w:rsidP="00CF79B5">
      <w:r>
        <w:t>Ensure you get</w:t>
      </w:r>
      <w:r w:rsidR="003C0607">
        <w:t xml:space="preserve"> the “Right Experience” </w:t>
      </w:r>
      <w:r w:rsidR="00C85108">
        <w:t>by doing a big project, get</w:t>
      </w:r>
      <w:r w:rsidR="00E60F9D">
        <w:t>ting</w:t>
      </w:r>
      <w:r w:rsidR="00C85108">
        <w:t xml:space="preserve"> an internship, </w:t>
      </w:r>
      <w:r w:rsidR="001E5648">
        <w:t xml:space="preserve">or </w:t>
      </w:r>
      <w:r w:rsidR="00C85108">
        <w:t>start</w:t>
      </w:r>
      <w:r w:rsidR="00E60F9D">
        <w:t>ing</w:t>
      </w:r>
      <w:r w:rsidR="00C85108">
        <w:t xml:space="preserve"> something</w:t>
      </w:r>
      <w:r w:rsidR="001E5648">
        <w:t xml:space="preserve"> by participating in a hackathon or contribut</w:t>
      </w:r>
      <w:r w:rsidR="00E60F9D">
        <w:t>ing</w:t>
      </w:r>
      <w:r w:rsidR="001E5648">
        <w:t xml:space="preserve"> to </w:t>
      </w:r>
      <w:r w:rsidR="00E60F9D">
        <w:t>an open</w:t>
      </w:r>
      <w:r>
        <w:t>-</w:t>
      </w:r>
      <w:r w:rsidR="00E60F9D">
        <w:t>source project</w:t>
      </w:r>
      <w:r w:rsidR="00C85108">
        <w:t xml:space="preserve">. </w:t>
      </w:r>
    </w:p>
    <w:p w14:paraId="26E8C379" w14:textId="4611A7A6" w:rsidR="002B4C71" w:rsidRDefault="002B4C71" w:rsidP="00CF79B5">
      <w:r>
        <w:t xml:space="preserve">How to write a great resume. </w:t>
      </w:r>
    </w:p>
    <w:p w14:paraId="7124A0D0" w14:textId="77777777" w:rsidR="000C31FA" w:rsidRDefault="005C7809" w:rsidP="000C31FA">
      <w:pPr>
        <w:pStyle w:val="ListParagraph"/>
        <w:numPr>
          <w:ilvl w:val="0"/>
          <w:numId w:val="4"/>
        </w:numPr>
      </w:pPr>
      <w:r>
        <w:t>Make sure to keep your resume short.</w:t>
      </w:r>
      <w:r w:rsidR="00AD5F9D">
        <w:t xml:space="preserve"> One </w:t>
      </w:r>
      <w:r w:rsidR="00022150">
        <w:t>page if you have less than 10 years of experience.</w:t>
      </w:r>
    </w:p>
    <w:p w14:paraId="7624540A" w14:textId="74F2AF7B" w:rsidR="00440280" w:rsidRDefault="000C31FA" w:rsidP="000C31FA">
      <w:pPr>
        <w:pStyle w:val="ListParagraph"/>
        <w:numPr>
          <w:ilvl w:val="0"/>
          <w:numId w:val="4"/>
        </w:numPr>
      </w:pPr>
      <w:r>
        <w:t>Employment History</w:t>
      </w:r>
      <w:r w:rsidR="00B3119D">
        <w:t xml:space="preserve"> only include</w:t>
      </w:r>
      <w:r w:rsidR="004E32D8">
        <w:t>s</w:t>
      </w:r>
      <w:r w:rsidR="00B3119D">
        <w:t xml:space="preserve"> </w:t>
      </w:r>
      <w:r w:rsidR="004E32D8">
        <w:t xml:space="preserve">relevant positions. Show what you did, how you did it, and what the results were. </w:t>
      </w:r>
      <w:r w:rsidR="00022150">
        <w:t xml:space="preserve"> </w:t>
      </w:r>
      <w:r w:rsidR="005C7809">
        <w:t xml:space="preserve"> </w:t>
      </w:r>
    </w:p>
    <w:p w14:paraId="19D12E0D" w14:textId="5EC05F2B" w:rsidR="00EA2665" w:rsidRDefault="0000067E" w:rsidP="000C31FA">
      <w:pPr>
        <w:pStyle w:val="ListParagraph"/>
        <w:numPr>
          <w:ilvl w:val="0"/>
          <w:numId w:val="4"/>
        </w:numPr>
      </w:pPr>
      <w:r>
        <w:t xml:space="preserve">Listing everything </w:t>
      </w:r>
      <w:r w:rsidR="00EE031E">
        <w:t xml:space="preserve">you’ve ever worked with is dangerous. Many interviewers consider anything on your resume to be “fair game” as far as the interview. </w:t>
      </w:r>
    </w:p>
    <w:p w14:paraId="2E21CD3D" w14:textId="6951A0AC" w:rsidR="0096783D" w:rsidRDefault="00022E59" w:rsidP="000C31FA">
      <w:pPr>
        <w:pStyle w:val="ListParagraph"/>
        <w:numPr>
          <w:ilvl w:val="0"/>
          <w:numId w:val="4"/>
        </w:numPr>
      </w:pPr>
      <w:r>
        <w:t xml:space="preserve">Place 2-4 projects that you are proud of on your resume. Make sure you can thoroughly talk about each one. </w:t>
      </w:r>
    </w:p>
    <w:p w14:paraId="75AE6C82" w14:textId="6812B434" w:rsidR="0069734F" w:rsidRDefault="0069734F" w:rsidP="0069734F">
      <w:r>
        <w:t xml:space="preserve">The book talks about learning </w:t>
      </w:r>
      <w:r w:rsidR="00692C91">
        <w:t>more than one language. The idea here is that if you only know one language</w:t>
      </w:r>
      <w:r w:rsidR="00153013">
        <w:t xml:space="preserve"> then the assumption is that you haven’t experienced very many problems. </w:t>
      </w:r>
      <w:r w:rsidR="00AB492D">
        <w:t xml:space="preserve">Everyone agrees that one should probably get good </w:t>
      </w:r>
      <w:proofErr w:type="gramStart"/>
      <w:r w:rsidR="00AB492D">
        <w:t>a one</w:t>
      </w:r>
      <w:proofErr w:type="gramEnd"/>
      <w:r w:rsidR="00AB492D">
        <w:t xml:space="preserve"> language first, or at least feel comfortable with the ideas and concepts, before diving into another language. </w:t>
      </w:r>
      <w:r w:rsidR="001E230E" w:rsidRPr="001E230E">
        <w:rPr>
          <w:rFonts w:cstheme="minorHAnsi"/>
          <w:color w:val="000000" w:themeColor="text1"/>
          <w:bdr w:val="none" w:sz="0" w:space="0" w:color="auto" w:frame="1"/>
        </w:rPr>
        <w:t xml:space="preserve">I would pick Go/Java/C# as these are good </w:t>
      </w:r>
      <w:proofErr w:type="gramStart"/>
      <w:r w:rsidR="001E230E" w:rsidRPr="001E230E">
        <w:rPr>
          <w:rFonts w:cstheme="minorHAnsi"/>
          <w:color w:val="000000" w:themeColor="text1"/>
          <w:bdr w:val="none" w:sz="0" w:space="0" w:color="auto" w:frame="1"/>
        </w:rPr>
        <w:t>general purpose</w:t>
      </w:r>
      <w:proofErr w:type="gramEnd"/>
      <w:r w:rsidR="001E230E" w:rsidRPr="001E230E">
        <w:rPr>
          <w:rFonts w:cstheme="minorHAnsi"/>
          <w:color w:val="000000" w:themeColor="text1"/>
          <w:bdr w:val="none" w:sz="0" w:space="0" w:color="auto" w:frame="1"/>
        </w:rPr>
        <w:t xml:space="preserve"> languages that have GCs, Rust/C/C++ as these will force you to think about low level concerns and concepts as well as planning out an app for memory, python since it’s a good to have a scripting language to bash out quick issues, but first get good at one language. </w:t>
      </w:r>
      <w:proofErr w:type="gramStart"/>
      <w:r w:rsidR="001E230E" w:rsidRPr="001E230E">
        <w:rPr>
          <w:rFonts w:cstheme="minorHAnsi"/>
          <w:color w:val="000000" w:themeColor="text1"/>
          <w:bdr w:val="none" w:sz="0" w:space="0" w:color="auto" w:frame="1"/>
        </w:rPr>
        <w:t>Also</w:t>
      </w:r>
      <w:proofErr w:type="gramEnd"/>
      <w:r w:rsidR="001E230E" w:rsidRPr="001E230E">
        <w:rPr>
          <w:rFonts w:cstheme="minorHAnsi"/>
          <w:color w:val="000000" w:themeColor="text1"/>
          <w:bdr w:val="none" w:sz="0" w:space="0" w:color="auto" w:frame="1"/>
        </w:rPr>
        <w:t xml:space="preserve"> if you’re doing front end you should look at JavaScript before anything else and maybe in lieu of something. In the end it’s about expanding concerns and understanding not being able to just read syntax</w:t>
      </w:r>
    </w:p>
    <w:p w14:paraId="5F92102A" w14:textId="77777777" w:rsidR="00CB407D" w:rsidRDefault="00894F91" w:rsidP="00CF79B5">
      <w:r>
        <w:t xml:space="preserve">Review the preparation map as a checklist </w:t>
      </w:r>
      <w:r w:rsidR="0001101E">
        <w:t>for</w:t>
      </w:r>
      <w:r>
        <w:t xml:space="preserve"> </w:t>
      </w:r>
      <w:r w:rsidR="00621D63">
        <w:t xml:space="preserve">your readiness </w:t>
      </w:r>
      <w:r w:rsidR="00000771">
        <w:t>(</w:t>
      </w:r>
      <w:r w:rsidR="00621D63">
        <w:t>page 30</w:t>
      </w:r>
      <w:r w:rsidR="00000771">
        <w:t>)</w:t>
      </w:r>
      <w:r>
        <w:t>.</w:t>
      </w:r>
      <w:r w:rsidR="00647AD2">
        <w:t xml:space="preserve"> </w:t>
      </w:r>
      <w:r w:rsidR="00CB407D">
        <w:t>A brief checklist of items you want to cover.</w:t>
      </w:r>
    </w:p>
    <w:p w14:paraId="44CA0D31" w14:textId="60B12390" w:rsidR="00F7310E" w:rsidRDefault="00705346" w:rsidP="00BE453C">
      <w:pPr>
        <w:pStyle w:val="ListParagraph"/>
        <w:numPr>
          <w:ilvl w:val="0"/>
          <w:numId w:val="5"/>
        </w:numPr>
      </w:pPr>
      <w:r>
        <w:t>Do</w:t>
      </w:r>
      <w:r w:rsidR="00000771">
        <w:t xml:space="preserve"> several mock interviews. </w:t>
      </w:r>
    </w:p>
    <w:p w14:paraId="7C2BE4FA" w14:textId="799CDE44" w:rsidR="002155CA" w:rsidRDefault="002155CA" w:rsidP="00BE453C">
      <w:pPr>
        <w:pStyle w:val="ListParagraph"/>
        <w:numPr>
          <w:ilvl w:val="0"/>
          <w:numId w:val="5"/>
        </w:numPr>
      </w:pPr>
      <w:r>
        <w:t>Build a project.</w:t>
      </w:r>
    </w:p>
    <w:p w14:paraId="61B19C64" w14:textId="78BD628E" w:rsidR="00A9135C" w:rsidRDefault="00A9135C" w:rsidP="00BE453C">
      <w:pPr>
        <w:pStyle w:val="ListParagraph"/>
        <w:numPr>
          <w:ilvl w:val="0"/>
          <w:numId w:val="5"/>
        </w:numPr>
      </w:pPr>
      <w:r>
        <w:t>Study interview questions</w:t>
      </w:r>
      <w:r w:rsidR="00A4039E">
        <w:t>.</w:t>
      </w:r>
    </w:p>
    <w:p w14:paraId="126685F5" w14:textId="20356098" w:rsidR="00101DA4" w:rsidRDefault="00101DA4" w:rsidP="00BE453C">
      <w:pPr>
        <w:pStyle w:val="ListParagraph"/>
        <w:numPr>
          <w:ilvl w:val="0"/>
          <w:numId w:val="5"/>
        </w:numPr>
      </w:pPr>
      <w:r>
        <w:t xml:space="preserve">Do </w:t>
      </w:r>
      <w:proofErr w:type="gramStart"/>
      <w:r>
        <w:t>mini-projects</w:t>
      </w:r>
      <w:proofErr w:type="gramEnd"/>
      <w:r>
        <w:t xml:space="preserve"> to solidify understanding of key concepts</w:t>
      </w:r>
    </w:p>
    <w:p w14:paraId="116CFC9C" w14:textId="74EABE38" w:rsidR="00101DA4" w:rsidRDefault="00A27BEA" w:rsidP="00BE453C">
      <w:pPr>
        <w:pStyle w:val="ListParagraph"/>
        <w:numPr>
          <w:ilvl w:val="0"/>
          <w:numId w:val="5"/>
        </w:numPr>
      </w:pPr>
      <w:r>
        <w:t>Implement data structures and algorit</w:t>
      </w:r>
      <w:r w:rsidR="002155CA">
        <w:t>h</w:t>
      </w:r>
      <w:r>
        <w:t>ms from scratch.</w:t>
      </w:r>
    </w:p>
    <w:p w14:paraId="5499FF99" w14:textId="77777777" w:rsidR="00FB2926" w:rsidRDefault="00FB2926" w:rsidP="00CF79B5">
      <w:pPr>
        <w:rPr>
          <w:b/>
          <w:bCs/>
          <w:u w:val="single"/>
        </w:rPr>
      </w:pPr>
    </w:p>
    <w:p w14:paraId="0AD20C29" w14:textId="49261254" w:rsidR="00440280" w:rsidRDefault="00FB2926" w:rsidP="00CF79B5">
      <w:pPr>
        <w:rPr>
          <w:b/>
          <w:bCs/>
          <w:u w:val="single"/>
        </w:rPr>
      </w:pPr>
      <w:r w:rsidRPr="00FB2926">
        <w:rPr>
          <w:b/>
          <w:bCs/>
          <w:u w:val="single"/>
        </w:rPr>
        <w:t>Behavioral Questions</w:t>
      </w:r>
    </w:p>
    <w:p w14:paraId="4627D581" w14:textId="1B627EF1" w:rsidR="00934739" w:rsidRDefault="00732DBF" w:rsidP="00CF79B5">
      <w:r>
        <w:lastRenderedPageBreak/>
        <w:t>I</w:t>
      </w:r>
      <w:r w:rsidR="00A66ED2">
        <w:t xml:space="preserve"> highly recommend the Interview Preparation Guide on page 32.</w:t>
      </w:r>
    </w:p>
    <w:p w14:paraId="1FF52A3F" w14:textId="33314007" w:rsidR="00A66ED2" w:rsidRDefault="00DB4881" w:rsidP="00CF79B5">
      <w:r>
        <w:t xml:space="preserve">Be able to talk about your weaknesses. </w:t>
      </w:r>
    </w:p>
    <w:p w14:paraId="7B2290A0" w14:textId="77777777" w:rsidR="00BC048B" w:rsidRDefault="00BC048B" w:rsidP="00CF79B5"/>
    <w:p w14:paraId="18CC369C" w14:textId="77777777" w:rsidR="00BC048B" w:rsidRDefault="00BC048B" w:rsidP="00CF79B5"/>
    <w:p w14:paraId="28FEF642" w14:textId="781355B7" w:rsidR="00917B18" w:rsidRDefault="00917B18" w:rsidP="00CF79B5">
      <w:r>
        <w:t>Quest</w:t>
      </w:r>
      <w:r w:rsidR="00252440">
        <w:t>io</w:t>
      </w:r>
      <w:r>
        <w:t xml:space="preserve">ns to ask the interviewer. </w:t>
      </w:r>
      <w:r w:rsidR="00382232">
        <w:t xml:space="preserve">Examples: </w:t>
      </w:r>
    </w:p>
    <w:p w14:paraId="2C7D2695" w14:textId="607258B8" w:rsidR="00382232" w:rsidRDefault="00382232" w:rsidP="00382232">
      <w:pPr>
        <w:pStyle w:val="ListParagraph"/>
        <w:numPr>
          <w:ilvl w:val="0"/>
          <w:numId w:val="6"/>
        </w:numPr>
      </w:pPr>
      <w:r>
        <w:t xml:space="preserve">“What is the ratio of testers to developers to program managers? </w:t>
      </w:r>
      <w:r w:rsidR="008F4804">
        <w:t>What is the interaction like? How does project planning happen on the team?</w:t>
      </w:r>
    </w:p>
    <w:p w14:paraId="7315D3AE" w14:textId="04F04054" w:rsidR="003B5E98" w:rsidRDefault="003B5E98" w:rsidP="00382232">
      <w:pPr>
        <w:pStyle w:val="ListParagraph"/>
        <w:numPr>
          <w:ilvl w:val="0"/>
          <w:numId w:val="6"/>
        </w:numPr>
      </w:pPr>
      <w:r>
        <w:t xml:space="preserve">“I’m not familiar with technology </w:t>
      </w:r>
      <w:proofErr w:type="gramStart"/>
      <w:r>
        <w:t>X, but</w:t>
      </w:r>
      <w:proofErr w:type="gramEnd"/>
      <w:r>
        <w:t xml:space="preserve"> </w:t>
      </w:r>
      <w:proofErr w:type="gramStart"/>
      <w:r>
        <w:t>is</w:t>
      </w:r>
      <w:proofErr w:type="gramEnd"/>
      <w:r>
        <w:t xml:space="preserve"> sounds like a very interesting solution. Could you tell me a bit about how it works?</w:t>
      </w:r>
    </w:p>
    <w:p w14:paraId="1ED4D2E0" w14:textId="24D7D386" w:rsidR="00252440" w:rsidRDefault="00252440" w:rsidP="00CF79B5">
      <w:r>
        <w:t xml:space="preserve">Make sure you know your technical projects. </w:t>
      </w:r>
      <w:r w:rsidR="00B47AB9">
        <w:t xml:space="preserve">Be able to discuss </w:t>
      </w:r>
      <w:r w:rsidR="004C3319">
        <w:t>challenges, mistakes, technical decision cho</w:t>
      </w:r>
      <w:r w:rsidR="00F63809">
        <w:t>i</w:t>
      </w:r>
      <w:r w:rsidR="004C3319">
        <w:t xml:space="preserve">ces, and the things you would do differently. </w:t>
      </w:r>
    </w:p>
    <w:p w14:paraId="6D59BEBD" w14:textId="15E35CE8" w:rsidR="0007736A" w:rsidRDefault="001758B6" w:rsidP="001758B6">
      <w:pPr>
        <w:pStyle w:val="ListParagraph"/>
        <w:numPr>
          <w:ilvl w:val="0"/>
          <w:numId w:val="2"/>
        </w:numPr>
      </w:pPr>
      <w:r>
        <w:t>Responding to Behavioral Questions</w:t>
      </w:r>
    </w:p>
    <w:p w14:paraId="43CCCF95" w14:textId="0669CB5D" w:rsidR="001758B6" w:rsidRDefault="001758B6" w:rsidP="001758B6">
      <w:pPr>
        <w:pStyle w:val="ListParagraph"/>
        <w:numPr>
          <w:ilvl w:val="1"/>
          <w:numId w:val="2"/>
        </w:numPr>
      </w:pPr>
      <w:r>
        <w:t>Be Spe</w:t>
      </w:r>
      <w:r w:rsidR="008F4F91">
        <w:t>cif</w:t>
      </w:r>
      <w:r>
        <w:t>ic</w:t>
      </w:r>
      <w:r w:rsidR="008F4F91">
        <w:t>,</w:t>
      </w:r>
      <w:r>
        <w:t xml:space="preserve"> not a</w:t>
      </w:r>
      <w:r w:rsidR="008F4F91">
        <w:t>rrogant</w:t>
      </w:r>
      <w:r w:rsidR="00D83A74">
        <w:t>,</w:t>
      </w:r>
      <w:r w:rsidR="008F4F91">
        <w:t xml:space="preserve"> by giving facts.</w:t>
      </w:r>
    </w:p>
    <w:p w14:paraId="7C0DB3DB" w14:textId="5C016752" w:rsidR="008F4F91" w:rsidRDefault="00E80BBA" w:rsidP="001758B6">
      <w:pPr>
        <w:pStyle w:val="ListParagraph"/>
        <w:numPr>
          <w:ilvl w:val="1"/>
          <w:numId w:val="2"/>
        </w:numPr>
      </w:pPr>
      <w:r>
        <w:t>Limit Details by allowing for hooks.</w:t>
      </w:r>
    </w:p>
    <w:p w14:paraId="343FA7F8" w14:textId="77777777" w:rsidR="00C677FD" w:rsidRDefault="005D7C5F" w:rsidP="00CF79B5">
      <w:pPr>
        <w:pStyle w:val="ListParagraph"/>
        <w:numPr>
          <w:ilvl w:val="1"/>
          <w:numId w:val="2"/>
        </w:numPr>
      </w:pPr>
      <w:r>
        <w:t>Give Structured Ans</w:t>
      </w:r>
      <w:r w:rsidR="004F51EF">
        <w:t xml:space="preserve">wers </w:t>
      </w:r>
      <w:r w:rsidR="00481F69">
        <w:t>by following the examples on page</w:t>
      </w:r>
      <w:r w:rsidR="00E47664">
        <w:t>s</w:t>
      </w:r>
      <w:r w:rsidR="00481F69">
        <w:t xml:space="preserve"> 34 and 35. I was recently asked to give an example of </w:t>
      </w:r>
      <w:r w:rsidR="00E47664">
        <w:t>when</w:t>
      </w:r>
      <w:r w:rsidR="00D83A74">
        <w:t xml:space="preserve"> I had to convince the team of a decision and how I went about it. </w:t>
      </w:r>
      <w:r w:rsidR="009D2F6D">
        <w:t>The in</w:t>
      </w:r>
      <w:r w:rsidR="00150F97">
        <w:t>terviewer gave me feedback</w:t>
      </w:r>
      <w:r w:rsidR="00476917">
        <w:t xml:space="preserve"> right away</w:t>
      </w:r>
      <w:r w:rsidR="00150F97">
        <w:t xml:space="preserve"> </w:t>
      </w:r>
      <w:r w:rsidR="009B23D4">
        <w:t>and let me know how the story I gave demon</w:t>
      </w:r>
      <w:r w:rsidR="00447DEE">
        <w:t>s</w:t>
      </w:r>
      <w:r w:rsidR="009B23D4">
        <w:t xml:space="preserve">trated quality </w:t>
      </w:r>
      <w:r w:rsidR="00447DEE">
        <w:t>team leadership</w:t>
      </w:r>
      <w:r w:rsidR="00757C6C">
        <w:t xml:space="preserve">. </w:t>
      </w:r>
    </w:p>
    <w:p w14:paraId="623804F5" w14:textId="77777777" w:rsidR="00C677FD" w:rsidRDefault="00C677FD" w:rsidP="00C677FD">
      <w:pPr>
        <w:pStyle w:val="ListParagraph"/>
        <w:ind w:left="1440"/>
      </w:pPr>
    </w:p>
    <w:p w14:paraId="35B968A1" w14:textId="2CA6087C" w:rsidR="001758B6" w:rsidRDefault="00C677FD" w:rsidP="00C677FD">
      <w:pPr>
        <w:pStyle w:val="ListParagraph"/>
        <w:numPr>
          <w:ilvl w:val="0"/>
          <w:numId w:val="2"/>
        </w:numPr>
      </w:pPr>
      <w:proofErr w:type="gramStart"/>
      <w:r>
        <w:t>So</w:t>
      </w:r>
      <w:proofErr w:type="gramEnd"/>
      <w:r>
        <w:t xml:space="preserve"> tell me about yourself. </w:t>
      </w:r>
      <w:r w:rsidR="001758B6">
        <w:tab/>
      </w:r>
    </w:p>
    <w:p w14:paraId="4DE21F91" w14:textId="6799B202" w:rsidR="00C677FD" w:rsidRDefault="00F0769A" w:rsidP="00C677FD">
      <w:pPr>
        <w:pStyle w:val="ListParagraph"/>
        <w:numPr>
          <w:ilvl w:val="1"/>
          <w:numId w:val="2"/>
        </w:numPr>
      </w:pPr>
      <w:r>
        <w:t>The book has a great structure</w:t>
      </w:r>
      <w:r w:rsidR="007806BF">
        <w:t>; you can make this yours and dig into what you are</w:t>
      </w:r>
      <w:r w:rsidR="00384D00">
        <w:t xml:space="preserve"> working on and be excited about it. </w:t>
      </w:r>
    </w:p>
    <w:p w14:paraId="7DEB1AEC" w14:textId="77777777" w:rsidR="001E2DE0" w:rsidRPr="00934739" w:rsidRDefault="001E2DE0" w:rsidP="00CF79B5"/>
    <w:sectPr w:rsidR="001E2DE0" w:rsidRPr="009347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57804"/>
    <w:multiLevelType w:val="hybridMultilevel"/>
    <w:tmpl w:val="69CC5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047A2C"/>
    <w:multiLevelType w:val="hybridMultilevel"/>
    <w:tmpl w:val="53C04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55164"/>
    <w:multiLevelType w:val="hybridMultilevel"/>
    <w:tmpl w:val="56C671C6"/>
    <w:lvl w:ilvl="0" w:tplc="F496DD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CC072D9"/>
    <w:multiLevelType w:val="hybridMultilevel"/>
    <w:tmpl w:val="8182FD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647229A8"/>
    <w:multiLevelType w:val="hybridMultilevel"/>
    <w:tmpl w:val="7E82C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42644D"/>
    <w:multiLevelType w:val="hybridMultilevel"/>
    <w:tmpl w:val="69DE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1366616">
    <w:abstractNumId w:val="2"/>
  </w:num>
  <w:num w:numId="2" w16cid:durableId="2016609884">
    <w:abstractNumId w:val="0"/>
  </w:num>
  <w:num w:numId="3" w16cid:durableId="21515899">
    <w:abstractNumId w:val="5"/>
  </w:num>
  <w:num w:numId="4" w16cid:durableId="1897231340">
    <w:abstractNumId w:val="4"/>
  </w:num>
  <w:num w:numId="5" w16cid:durableId="72822935">
    <w:abstractNumId w:val="3"/>
  </w:num>
  <w:num w:numId="6" w16cid:durableId="580214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sLQ0MzU1NjM2NDZV0lEKTi0uzszPAykwqwUAlgmffiwAAAA="/>
  </w:docVars>
  <w:rsids>
    <w:rsidRoot w:val="00BC1506"/>
    <w:rsid w:val="0000067E"/>
    <w:rsid w:val="00000771"/>
    <w:rsid w:val="0001101E"/>
    <w:rsid w:val="00022150"/>
    <w:rsid w:val="00022E59"/>
    <w:rsid w:val="0007736A"/>
    <w:rsid w:val="000A5525"/>
    <w:rsid w:val="000C13BC"/>
    <w:rsid w:val="000C31FA"/>
    <w:rsid w:val="00101DA4"/>
    <w:rsid w:val="001109D0"/>
    <w:rsid w:val="00117F10"/>
    <w:rsid w:val="00150F97"/>
    <w:rsid w:val="00153013"/>
    <w:rsid w:val="001758B6"/>
    <w:rsid w:val="001852D1"/>
    <w:rsid w:val="001B5481"/>
    <w:rsid w:val="001D796E"/>
    <w:rsid w:val="001E230E"/>
    <w:rsid w:val="001E2DE0"/>
    <w:rsid w:val="001E5648"/>
    <w:rsid w:val="0020219B"/>
    <w:rsid w:val="00206875"/>
    <w:rsid w:val="002155CA"/>
    <w:rsid w:val="00243D36"/>
    <w:rsid w:val="00252440"/>
    <w:rsid w:val="00260B7E"/>
    <w:rsid w:val="002A7E13"/>
    <w:rsid w:val="002B4C71"/>
    <w:rsid w:val="002F2352"/>
    <w:rsid w:val="00361FF9"/>
    <w:rsid w:val="00382232"/>
    <w:rsid w:val="00384D00"/>
    <w:rsid w:val="00384FFC"/>
    <w:rsid w:val="003B5E98"/>
    <w:rsid w:val="003C0607"/>
    <w:rsid w:val="003C1917"/>
    <w:rsid w:val="003C6E67"/>
    <w:rsid w:val="003F293E"/>
    <w:rsid w:val="00434BE7"/>
    <w:rsid w:val="00440280"/>
    <w:rsid w:val="00447DEE"/>
    <w:rsid w:val="00476917"/>
    <w:rsid w:val="00481F69"/>
    <w:rsid w:val="004C3319"/>
    <w:rsid w:val="004E25AD"/>
    <w:rsid w:val="004E32D8"/>
    <w:rsid w:val="004F0B67"/>
    <w:rsid w:val="004F51EF"/>
    <w:rsid w:val="005014F5"/>
    <w:rsid w:val="00521B8C"/>
    <w:rsid w:val="00545901"/>
    <w:rsid w:val="00560B78"/>
    <w:rsid w:val="00565714"/>
    <w:rsid w:val="00573197"/>
    <w:rsid w:val="0059680C"/>
    <w:rsid w:val="005A009F"/>
    <w:rsid w:val="005A5539"/>
    <w:rsid w:val="005C7809"/>
    <w:rsid w:val="005D7C5F"/>
    <w:rsid w:val="005E6D07"/>
    <w:rsid w:val="006048BE"/>
    <w:rsid w:val="00621D63"/>
    <w:rsid w:val="00647091"/>
    <w:rsid w:val="00647AD2"/>
    <w:rsid w:val="00692C91"/>
    <w:rsid w:val="0069734F"/>
    <w:rsid w:val="006B682D"/>
    <w:rsid w:val="006E7D73"/>
    <w:rsid w:val="006F1BC6"/>
    <w:rsid w:val="00705346"/>
    <w:rsid w:val="00731E1B"/>
    <w:rsid w:val="00732A8F"/>
    <w:rsid w:val="00732DBF"/>
    <w:rsid w:val="00757C6C"/>
    <w:rsid w:val="007806BF"/>
    <w:rsid w:val="00846D9B"/>
    <w:rsid w:val="00854BFC"/>
    <w:rsid w:val="00866E1B"/>
    <w:rsid w:val="0087317B"/>
    <w:rsid w:val="0088318D"/>
    <w:rsid w:val="00894F91"/>
    <w:rsid w:val="008D38DA"/>
    <w:rsid w:val="008F4804"/>
    <w:rsid w:val="008F4F91"/>
    <w:rsid w:val="00900815"/>
    <w:rsid w:val="00917B18"/>
    <w:rsid w:val="00934325"/>
    <w:rsid w:val="00934739"/>
    <w:rsid w:val="00937132"/>
    <w:rsid w:val="0093796D"/>
    <w:rsid w:val="0095255D"/>
    <w:rsid w:val="0096783D"/>
    <w:rsid w:val="00996D8D"/>
    <w:rsid w:val="009B23D4"/>
    <w:rsid w:val="009B4233"/>
    <w:rsid w:val="009D2F6D"/>
    <w:rsid w:val="009D4330"/>
    <w:rsid w:val="009E147F"/>
    <w:rsid w:val="009F2591"/>
    <w:rsid w:val="00A22175"/>
    <w:rsid w:val="00A2626F"/>
    <w:rsid w:val="00A27BEA"/>
    <w:rsid w:val="00A4039E"/>
    <w:rsid w:val="00A66ED2"/>
    <w:rsid w:val="00A9135C"/>
    <w:rsid w:val="00AB492D"/>
    <w:rsid w:val="00AB686A"/>
    <w:rsid w:val="00AC6F57"/>
    <w:rsid w:val="00AD5F9D"/>
    <w:rsid w:val="00AF2BDA"/>
    <w:rsid w:val="00B073DD"/>
    <w:rsid w:val="00B12B1A"/>
    <w:rsid w:val="00B3119D"/>
    <w:rsid w:val="00B47AB9"/>
    <w:rsid w:val="00BC048B"/>
    <w:rsid w:val="00BC1506"/>
    <w:rsid w:val="00BE453C"/>
    <w:rsid w:val="00BE7449"/>
    <w:rsid w:val="00BF55EF"/>
    <w:rsid w:val="00C1235B"/>
    <w:rsid w:val="00C677FD"/>
    <w:rsid w:val="00C76C38"/>
    <w:rsid w:val="00C85108"/>
    <w:rsid w:val="00CB407D"/>
    <w:rsid w:val="00CF79B5"/>
    <w:rsid w:val="00D03786"/>
    <w:rsid w:val="00D83A74"/>
    <w:rsid w:val="00D948DF"/>
    <w:rsid w:val="00DB4881"/>
    <w:rsid w:val="00E1466D"/>
    <w:rsid w:val="00E15C52"/>
    <w:rsid w:val="00E4085D"/>
    <w:rsid w:val="00E47664"/>
    <w:rsid w:val="00E60F9D"/>
    <w:rsid w:val="00E63784"/>
    <w:rsid w:val="00E658AD"/>
    <w:rsid w:val="00E665C9"/>
    <w:rsid w:val="00E80BBA"/>
    <w:rsid w:val="00EA2665"/>
    <w:rsid w:val="00EB048F"/>
    <w:rsid w:val="00EE031E"/>
    <w:rsid w:val="00EE21AC"/>
    <w:rsid w:val="00F0769A"/>
    <w:rsid w:val="00F12306"/>
    <w:rsid w:val="00F2031C"/>
    <w:rsid w:val="00F63809"/>
    <w:rsid w:val="00F7310E"/>
    <w:rsid w:val="00F83D88"/>
    <w:rsid w:val="00F84DF7"/>
    <w:rsid w:val="00FB2926"/>
    <w:rsid w:val="00FD3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2BACE"/>
  <w15:chartTrackingRefBased/>
  <w15:docId w15:val="{3E5D9BBB-4808-49E9-A00E-0D2128F19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5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3</Pages>
  <Words>860</Words>
  <Characters>4905</Characters>
  <Application>Microsoft Office Word</Application>
  <DocSecurity>0</DocSecurity>
  <Lines>40</Lines>
  <Paragraphs>11</Paragraphs>
  <ScaleCrop>false</ScaleCrop>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Garcia</dc:creator>
  <cp:keywords/>
  <dc:description/>
  <cp:lastModifiedBy>Dennis Garcia</cp:lastModifiedBy>
  <cp:revision>148</cp:revision>
  <dcterms:created xsi:type="dcterms:W3CDTF">2023-10-16T00:32:00Z</dcterms:created>
  <dcterms:modified xsi:type="dcterms:W3CDTF">2023-10-21T12:06:00Z</dcterms:modified>
</cp:coreProperties>
</file>